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0CBBC2" w14:textId="086E5196" w:rsidR="005E77F5" w:rsidRDefault="0003004D">
      <w:pPr>
        <w:rPr>
          <w:rStyle w:val="Hyperlink"/>
        </w:rPr>
      </w:pPr>
      <w:bookmarkStart w:id="0" w:name="_GoBack"/>
      <w:r>
        <w:t xml:space="preserve">Player character - </w:t>
      </w:r>
      <w:hyperlink r:id="rId4" w:history="1">
        <w:r w:rsidR="00244621">
          <w:rPr>
            <w:rStyle w:val="Hyperlink"/>
          </w:rPr>
          <w:t>https://opengameart.org/content/animated-top-down-survivor-player</w:t>
        </w:r>
      </w:hyperlink>
    </w:p>
    <w:p w14:paraId="0B3C9BCC" w14:textId="65B0DFF2" w:rsidR="009848D4" w:rsidRDefault="009848D4" w:rsidP="009848D4">
      <w:r>
        <w:t xml:space="preserve">Enemies - </w:t>
      </w:r>
      <w:hyperlink r:id="rId5" w:history="1">
        <w:r>
          <w:rPr>
            <w:rStyle w:val="Hyperlink"/>
          </w:rPr>
          <w:t>https://opengameart.org/content/top-down-animated-zombie-set</w:t>
        </w:r>
      </w:hyperlink>
    </w:p>
    <w:p w14:paraId="4D8C39B4" w14:textId="4CE56F7E" w:rsidR="009848D4" w:rsidRDefault="006D6376" w:rsidP="009848D4">
      <w:pPr>
        <w:rPr>
          <w:rStyle w:val="Hyperlink"/>
        </w:rPr>
      </w:pPr>
      <w:r>
        <w:t xml:space="preserve">Pistol bullet - </w:t>
      </w:r>
      <w:hyperlink r:id="rId6" w:history="1">
        <w:r>
          <w:rPr>
            <w:rStyle w:val="Hyperlink"/>
          </w:rPr>
          <w:t>https://opengameart.org/content/tx-bullet-0</w:t>
        </w:r>
      </w:hyperlink>
    </w:p>
    <w:p w14:paraId="0F7F4CAD" w14:textId="11A89FC3" w:rsidR="005A557A" w:rsidRDefault="005A557A" w:rsidP="00065A96">
      <w:pPr>
        <w:rPr>
          <w:rStyle w:val="Hyperlink"/>
        </w:rPr>
      </w:pPr>
      <w:r>
        <w:t xml:space="preserve">Shotgun </w:t>
      </w:r>
      <w:r w:rsidR="00065A96">
        <w:t xml:space="preserve">and flamethrower pickup - </w:t>
      </w:r>
      <w:hyperlink r:id="rId7" w:history="1">
        <w:r w:rsidR="00065A96">
          <w:rPr>
            <w:rStyle w:val="Hyperlink"/>
          </w:rPr>
          <w:t>https://opengameart.org/content/pixel-art-2d-weapons-pack</w:t>
        </w:r>
      </w:hyperlink>
    </w:p>
    <w:p w14:paraId="0D05B10B" w14:textId="784506B8" w:rsidR="0046773E" w:rsidRDefault="0046773E" w:rsidP="0046773E">
      <w:pPr>
        <w:rPr>
          <w:rStyle w:val="Hyperlink"/>
        </w:rPr>
      </w:pPr>
      <w:r>
        <w:t xml:space="preserve">Fire - </w:t>
      </w:r>
      <w:hyperlink r:id="rId8" w:history="1">
        <w:r>
          <w:rPr>
            <w:rStyle w:val="Hyperlink"/>
          </w:rPr>
          <w:t>https://opengameart.org/content/fire-blast</w:t>
        </w:r>
      </w:hyperlink>
    </w:p>
    <w:p w14:paraId="0B1FBF54" w14:textId="6CFFF6F5" w:rsidR="001D56CA" w:rsidRDefault="001D56CA" w:rsidP="001D56CA">
      <w:r>
        <w:t xml:space="preserve">Shotgun and pistol sounds - </w:t>
      </w:r>
      <w:hyperlink r:id="rId9" w:history="1">
        <w:r>
          <w:rPr>
            <w:rStyle w:val="Hyperlink"/>
          </w:rPr>
          <w:t>https://opengameart.org/art-search-advanced?keys=shotgun&amp;title=&amp;field_art_tags_tid_op=or&amp;field_art_tags_tid=&amp;name=&amp;field_art_type_tid%5B%5D=12&amp;field_art_type_tid%5B%5D=13&amp;field_ar</w:t>
        </w:r>
        <w:r>
          <w:rPr>
            <w:rStyle w:val="Hyperlink"/>
          </w:rPr>
          <w:t>t</w:t>
        </w:r>
        <w:r>
          <w:rPr>
            <w:rStyle w:val="Hyperlink"/>
          </w:rPr>
          <w:t>_licenses_tid%5B%5D=17981&amp;field_art_licenses_tid%5B%5D=2&amp;field_art_licenses_tid%5B%5D=17982&amp;field_art_licenses_tid%5B%5D=3&amp;field_art_licenses_tid%5B%5D=6&amp;field_art_licenses_tid%5B%5D=5&amp;field_art_licenses_tid%5B%5D=10310&amp;field_art_licenses_tid%5B%5D=4&amp;field_art_licenses_tid%5B%5D=8&amp;field_art_licenses_tid%5B%5D=7&amp;sort_by=score&amp;sort_order=DESC&amp;items_per_page=24&amp;Collection=</w:t>
        </w:r>
      </w:hyperlink>
    </w:p>
    <w:p w14:paraId="32B21881" w14:textId="7540604E" w:rsidR="001D56CA" w:rsidRDefault="001D56CA" w:rsidP="001D56CA">
      <w:r>
        <w:t>Flamethrower</w:t>
      </w:r>
      <w:r w:rsidR="0037332F">
        <w:t xml:space="preserve"> sound</w:t>
      </w:r>
      <w:r>
        <w:t xml:space="preserve"> - </w:t>
      </w:r>
      <w:hyperlink r:id="rId10" w:history="1">
        <w:r>
          <w:rPr>
            <w:rStyle w:val="Hyperlink"/>
          </w:rPr>
          <w:t>https://opengameart.org/content/fire-loop</w:t>
        </w:r>
      </w:hyperlink>
    </w:p>
    <w:p w14:paraId="6DCE05CC" w14:textId="710E9B5D" w:rsidR="001D56CA" w:rsidRDefault="0037332F" w:rsidP="001D56CA">
      <w:r>
        <w:t xml:space="preserve">Pickup sound - </w:t>
      </w:r>
      <w:hyperlink r:id="rId11" w:history="1">
        <w:r>
          <w:rPr>
            <w:rStyle w:val="Hyperlink"/>
          </w:rPr>
          <w:t>https://opengameart.org/content/3-item-sounds</w:t>
        </w:r>
      </w:hyperlink>
    </w:p>
    <w:p w14:paraId="586B2403" w14:textId="416CCC15" w:rsidR="0037332F" w:rsidRDefault="00F63D77" w:rsidP="001D56CA">
      <w:r>
        <w:t xml:space="preserve">Player and enemy sounds - </w:t>
      </w:r>
      <w:hyperlink r:id="rId12" w:history="1">
        <w:r>
          <w:rPr>
            <w:rStyle w:val="Hyperlink"/>
          </w:rPr>
          <w:t>https://opengameart.org/content/11-male-human-paindeath-sounds</w:t>
        </w:r>
      </w:hyperlink>
    </w:p>
    <w:p w14:paraId="05DE2609" w14:textId="464D7681" w:rsidR="00B86764" w:rsidRDefault="00B86764" w:rsidP="001D56CA">
      <w:r>
        <w:t xml:space="preserve">Background music - </w:t>
      </w:r>
      <w:hyperlink r:id="rId13" w:history="1">
        <w:r>
          <w:rPr>
            <w:rStyle w:val="Hyperlink"/>
          </w:rPr>
          <w:t>https://opengameart.org/content/fight-them-until-we-cant</w:t>
        </w:r>
      </w:hyperlink>
    </w:p>
    <w:bookmarkEnd w:id="0"/>
    <w:p w14:paraId="24C81B77" w14:textId="77777777" w:rsidR="00C303A0" w:rsidRDefault="00C303A0" w:rsidP="001D56CA"/>
    <w:p w14:paraId="17F21FC0" w14:textId="77777777" w:rsidR="0046773E" w:rsidRDefault="0046773E" w:rsidP="0046773E"/>
    <w:p w14:paraId="7B950191" w14:textId="77777777" w:rsidR="00065A96" w:rsidRDefault="00065A96" w:rsidP="00065A96"/>
    <w:p w14:paraId="57FC856B" w14:textId="77777777" w:rsidR="005A557A" w:rsidRDefault="005A557A" w:rsidP="005A557A"/>
    <w:p w14:paraId="67210E22" w14:textId="77777777" w:rsidR="006D6376" w:rsidRDefault="006D6376" w:rsidP="009848D4"/>
    <w:p w14:paraId="10D40934" w14:textId="77777777" w:rsidR="0003004D" w:rsidRDefault="0003004D"/>
    <w:sectPr w:rsidR="000300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0NDUxNTIzNDW3NDFU0lEKTi0uzszPAykwqwUA1MbjsSwAAAA="/>
  </w:docVars>
  <w:rsids>
    <w:rsidRoot w:val="008A4088"/>
    <w:rsid w:val="0003004D"/>
    <w:rsid w:val="00065A96"/>
    <w:rsid w:val="001D56CA"/>
    <w:rsid w:val="00244621"/>
    <w:rsid w:val="0037332F"/>
    <w:rsid w:val="0046773E"/>
    <w:rsid w:val="005A557A"/>
    <w:rsid w:val="005E77F5"/>
    <w:rsid w:val="00697F9D"/>
    <w:rsid w:val="006D6376"/>
    <w:rsid w:val="008A4088"/>
    <w:rsid w:val="009848D4"/>
    <w:rsid w:val="00B86764"/>
    <w:rsid w:val="00C303A0"/>
    <w:rsid w:val="00F63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04904"/>
  <w15:chartTrackingRefBased/>
  <w15:docId w15:val="{5FE4CD83-2FF5-4A8F-8513-CED81F2B1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3004D"/>
    <w:rPr>
      <w:color w:val="0000FF"/>
      <w:u w:val="single"/>
    </w:rPr>
  </w:style>
  <w:style w:type="paragraph" w:styleId="NoSpacing">
    <w:name w:val="No Spacing"/>
    <w:uiPriority w:val="1"/>
    <w:qFormat/>
    <w:rsid w:val="009848D4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D56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gameart.org/content/fire-blast" TargetMode="External"/><Relationship Id="rId13" Type="http://schemas.openxmlformats.org/officeDocument/2006/relationships/hyperlink" Target="https://opengameart.org/content/fight-them-until-we-can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opengameart.org/content/pixel-art-2d-weapons-pack" TargetMode="External"/><Relationship Id="rId12" Type="http://schemas.openxmlformats.org/officeDocument/2006/relationships/hyperlink" Target="https://opengameart.org/content/11-male-human-paindeath-sound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pengameart.org/content/tx-bullet-0" TargetMode="External"/><Relationship Id="rId11" Type="http://schemas.openxmlformats.org/officeDocument/2006/relationships/hyperlink" Target="https://opengameart.org/content/3-item-sounds" TargetMode="External"/><Relationship Id="rId5" Type="http://schemas.openxmlformats.org/officeDocument/2006/relationships/hyperlink" Target="https://opengameart.org/content/top-down-animated-zombie-set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opengameart.org/content/fire-loop" TargetMode="External"/><Relationship Id="rId4" Type="http://schemas.openxmlformats.org/officeDocument/2006/relationships/hyperlink" Target="https://opengameart.org/content/animated-top-down-survivor-player" TargetMode="External"/><Relationship Id="rId9" Type="http://schemas.openxmlformats.org/officeDocument/2006/relationships/hyperlink" Target="https://opengameart.org/art-search-advanced?keys=shotgun&amp;title=&amp;field_art_tags_tid_op=or&amp;field_art_tags_tid=&amp;name=&amp;field_art_type_tid%5B%5D=12&amp;field_art_type_tid%5B%5D=13&amp;field_art_licenses_tid%5B%5D=17981&amp;field_art_licenses_tid%5B%5D=2&amp;field_art_licenses_tid%5B%5D=17982&amp;field_art_licenses_tid%5B%5D=3&amp;field_art_licenses_tid%5B%5D=6&amp;field_art_licenses_tid%5B%5D=5&amp;field_art_licenses_tid%5B%5D=10310&amp;field_art_licenses_tid%5B%5D=4&amp;field_art_licenses_tid%5B%5D=8&amp;field_art_licenses_tid%5B%5D=7&amp;sort_by=score&amp;sort_order=DESC&amp;items_per_page=24&amp;Collection=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gus Davidson</dc:creator>
  <cp:keywords/>
  <dc:description/>
  <cp:lastModifiedBy>Fergus Davidson</cp:lastModifiedBy>
  <cp:revision>13</cp:revision>
  <dcterms:created xsi:type="dcterms:W3CDTF">2019-05-01T14:44:00Z</dcterms:created>
  <dcterms:modified xsi:type="dcterms:W3CDTF">2019-05-06T16:05:00Z</dcterms:modified>
</cp:coreProperties>
</file>